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F8B73" w14:textId="68ED936A" w:rsidR="00E07C90" w:rsidRDefault="00E07C90" w:rsidP="002F1FA4">
      <w:pPr>
        <w:rPr>
          <w:rFonts w:ascii="Arial" w:eastAsia="Calibri" w:hAnsi="Arial" w:cs="Arial"/>
          <w:b/>
          <w:bCs/>
          <w:sz w:val="44"/>
          <w:szCs w:val="44"/>
          <w:lang w:val="en"/>
        </w:rPr>
      </w:pPr>
    </w:p>
    <w:p w14:paraId="2AF6ED4D" w14:textId="77777777" w:rsidR="00D7485A" w:rsidRPr="00A4203E" w:rsidRDefault="00D7485A" w:rsidP="00D7485A">
      <w:pPr>
        <w:tabs>
          <w:tab w:val="left" w:pos="6610"/>
        </w:tabs>
        <w:spacing w:before="48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A4203E">
        <w:rPr>
          <w:rFonts w:ascii="Arial" w:hAnsi="Arial" w:cs="Arial"/>
          <w:b/>
          <w:bCs/>
          <w:sz w:val="28"/>
          <w:szCs w:val="28"/>
        </w:rPr>
        <w:t xml:space="preserve">APPOINTMENT OF A </w:t>
      </w:r>
      <w:r>
        <w:rPr>
          <w:rFonts w:ascii="Arial" w:hAnsi="Arial" w:cs="Arial"/>
          <w:b/>
          <w:bCs/>
          <w:sz w:val="28"/>
          <w:szCs w:val="28"/>
        </w:rPr>
        <w:t xml:space="preserve">SUITABLE </w:t>
      </w:r>
      <w:r w:rsidRPr="00A4203E">
        <w:rPr>
          <w:rFonts w:ascii="Arial" w:hAnsi="Arial" w:cs="Arial"/>
          <w:b/>
          <w:bCs/>
          <w:sz w:val="28"/>
          <w:szCs w:val="28"/>
        </w:rPr>
        <w:t xml:space="preserve">SERVICE PROVIDER TO DESIGN, DEVELOP, IMPLEMENT, SUPPORT AND MAINTAIN THE NATIONAL INTERGRATED INFORMATION AND MONITORING SYSTEM </w:t>
      </w:r>
      <w:r>
        <w:rPr>
          <w:rFonts w:ascii="Arial" w:hAnsi="Arial" w:cs="Arial"/>
          <w:b/>
          <w:bCs/>
          <w:sz w:val="28"/>
          <w:szCs w:val="28"/>
        </w:rPr>
        <w:t xml:space="preserve">(NIIMS) </w:t>
      </w:r>
      <w:r w:rsidRPr="00A4203E">
        <w:rPr>
          <w:rFonts w:ascii="Arial" w:hAnsi="Arial" w:cs="Arial"/>
          <w:b/>
          <w:bCs/>
          <w:sz w:val="28"/>
          <w:szCs w:val="28"/>
        </w:rPr>
        <w:t xml:space="preserve">FOR </w:t>
      </w:r>
      <w:r>
        <w:rPr>
          <w:rFonts w:ascii="Arial" w:hAnsi="Arial" w:cs="Arial"/>
          <w:b/>
          <w:bCs/>
          <w:sz w:val="28"/>
          <w:szCs w:val="28"/>
        </w:rPr>
        <w:t>A PERIOD OF FIVE (5) YEARS.</w:t>
      </w:r>
    </w:p>
    <w:p w14:paraId="5F591B31" w14:textId="787510E5" w:rsidR="00CE7D9C" w:rsidRPr="00D7485A" w:rsidRDefault="00CE7D9C" w:rsidP="00CE7D9C">
      <w:pPr>
        <w:tabs>
          <w:tab w:val="left" w:pos="6610"/>
        </w:tabs>
        <w:spacing w:after="0" w:line="360" w:lineRule="auto"/>
        <w:jc w:val="center"/>
        <w:rPr>
          <w:rFonts w:ascii="Arial" w:eastAsia="Calibri" w:hAnsi="Arial" w:cs="Arial"/>
          <w:b/>
          <w:bCs/>
          <w:sz w:val="44"/>
          <w:szCs w:val="44"/>
        </w:rPr>
      </w:pPr>
    </w:p>
    <w:p w14:paraId="3E162930" w14:textId="09621D27" w:rsidR="00CE7D9C" w:rsidRPr="00D7485A" w:rsidRDefault="00CE7D9C" w:rsidP="00CE7D9C">
      <w:pPr>
        <w:tabs>
          <w:tab w:val="left" w:pos="6610"/>
        </w:tabs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D7485A">
        <w:rPr>
          <w:rFonts w:ascii="Arial" w:hAnsi="Arial" w:cs="Arial"/>
          <w:b/>
          <w:bCs/>
          <w:sz w:val="28"/>
          <w:szCs w:val="28"/>
        </w:rPr>
        <w:t xml:space="preserve">ANNEXURE </w:t>
      </w:r>
      <w:r w:rsidR="00737652" w:rsidRPr="00D7485A">
        <w:rPr>
          <w:rFonts w:ascii="Arial" w:hAnsi="Arial" w:cs="Arial"/>
          <w:b/>
          <w:bCs/>
          <w:sz w:val="28"/>
          <w:szCs w:val="28"/>
        </w:rPr>
        <w:t>C</w:t>
      </w:r>
    </w:p>
    <w:p w14:paraId="3AA2CB05" w14:textId="777F36D6" w:rsidR="00E07C90" w:rsidRPr="00D7485A" w:rsidRDefault="005C1EF5" w:rsidP="00CE7D9C">
      <w:pPr>
        <w:tabs>
          <w:tab w:val="left" w:pos="6610"/>
        </w:tabs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D7485A">
        <w:rPr>
          <w:rFonts w:ascii="Arial" w:hAnsi="Arial" w:cs="Arial"/>
          <w:b/>
          <w:bCs/>
          <w:sz w:val="28"/>
          <w:szCs w:val="28"/>
        </w:rPr>
        <w:t xml:space="preserve">CURRICULUM VITAE </w:t>
      </w:r>
      <w:r w:rsidR="00737652" w:rsidRPr="00D7485A">
        <w:rPr>
          <w:rFonts w:ascii="Arial" w:hAnsi="Arial" w:cs="Arial"/>
          <w:b/>
          <w:bCs/>
          <w:sz w:val="28"/>
          <w:szCs w:val="28"/>
        </w:rPr>
        <w:t>TEMPLATE</w:t>
      </w:r>
    </w:p>
    <w:p w14:paraId="10F646AB" w14:textId="77777777" w:rsidR="00260628" w:rsidRPr="00CE7D9C" w:rsidRDefault="00260628">
      <w:pPr>
        <w:rPr>
          <w:lang w:val="en"/>
        </w:rPr>
      </w:pPr>
    </w:p>
    <w:p w14:paraId="6421B584" w14:textId="7D5526CE" w:rsidR="00AA49B1" w:rsidRDefault="00AA49B1"/>
    <w:p w14:paraId="46BEB9ED" w14:textId="6667BA22" w:rsidR="00057411" w:rsidRDefault="00057411"/>
    <w:p w14:paraId="345C9713" w14:textId="5F1C7CE2" w:rsidR="005C1EF5" w:rsidRDefault="005C1EF5"/>
    <w:p w14:paraId="62EFC0CB" w14:textId="22C40BA8" w:rsidR="005C1EF5" w:rsidRDefault="005C1EF5"/>
    <w:p w14:paraId="55FFF2B0" w14:textId="570E2ECA" w:rsidR="005C1EF5" w:rsidRDefault="005C1EF5"/>
    <w:p w14:paraId="5625E7F4" w14:textId="07405D0D" w:rsidR="005C1EF5" w:rsidRDefault="005C1EF5"/>
    <w:p w14:paraId="4B3E744B" w14:textId="36004068" w:rsidR="005C1EF5" w:rsidRDefault="005C1EF5"/>
    <w:p w14:paraId="42B3A37B" w14:textId="00938D63" w:rsidR="005C1EF5" w:rsidRDefault="005C1EF5"/>
    <w:p w14:paraId="37A3D16D" w14:textId="62938C39" w:rsidR="005C1EF5" w:rsidRDefault="005C1EF5"/>
    <w:p w14:paraId="517740C5" w14:textId="77777777" w:rsidR="00D7485A" w:rsidRDefault="00D7485A"/>
    <w:p w14:paraId="5A476A31" w14:textId="00C1C494" w:rsidR="005C1EF5" w:rsidRDefault="005C1EF5"/>
    <w:p w14:paraId="249F0F06" w14:textId="051027EF" w:rsidR="005C1EF5" w:rsidRDefault="005C1EF5"/>
    <w:p w14:paraId="57D8B721" w14:textId="77777777" w:rsidR="005C1EF5" w:rsidRDefault="005C1EF5"/>
    <w:p w14:paraId="0B12D0CB" w14:textId="6BE0B98F" w:rsidR="00057411" w:rsidRDefault="00057411"/>
    <w:p w14:paraId="273B9D89" w14:textId="35174A8A" w:rsidR="00057411" w:rsidRDefault="00057411"/>
    <w:p w14:paraId="59936BB2" w14:textId="07976428" w:rsidR="00057411" w:rsidRDefault="00057411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455"/>
        <w:gridCol w:w="5561"/>
      </w:tblGrid>
      <w:tr w:rsidR="00102DBA" w14:paraId="7389C4D4" w14:textId="77777777" w:rsidTr="002F7AC9">
        <w:trPr>
          <w:trHeight w:val="346"/>
        </w:trPr>
        <w:tc>
          <w:tcPr>
            <w:tcW w:w="2654" w:type="dxa"/>
            <w:shd w:val="clear" w:color="auto" w:fill="ED7D31" w:themeFill="accent2"/>
          </w:tcPr>
          <w:p w14:paraId="56821CA6" w14:textId="77777777" w:rsidR="00102DBA" w:rsidRDefault="00102DBA"/>
        </w:tc>
        <w:tc>
          <w:tcPr>
            <w:tcW w:w="11294" w:type="dxa"/>
            <w:shd w:val="clear" w:color="auto" w:fill="ED7D31" w:themeFill="accent2"/>
          </w:tcPr>
          <w:p w14:paraId="5891FC52" w14:textId="77777777" w:rsidR="00102DBA" w:rsidRDefault="00102DBA"/>
        </w:tc>
      </w:tr>
      <w:tr w:rsidR="00102DBA" w14:paraId="1C25FB00" w14:textId="77777777" w:rsidTr="00AA4823">
        <w:trPr>
          <w:trHeight w:val="945"/>
        </w:trPr>
        <w:tc>
          <w:tcPr>
            <w:tcW w:w="2654" w:type="dxa"/>
          </w:tcPr>
          <w:p w14:paraId="07510091" w14:textId="2597E726" w:rsidR="00102DBA" w:rsidRPr="00913D88" w:rsidRDefault="00102DB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13D88">
              <w:rPr>
                <w:rFonts w:ascii="Arial" w:hAnsi="Arial" w:cs="Arial"/>
                <w:b/>
                <w:bCs/>
                <w:sz w:val="22"/>
                <w:szCs w:val="22"/>
              </w:rPr>
              <w:t>RESOU</w:t>
            </w:r>
            <w:r w:rsidR="00AA4823" w:rsidRPr="00913D88">
              <w:rPr>
                <w:rFonts w:ascii="Arial" w:hAnsi="Arial" w:cs="Arial"/>
                <w:b/>
                <w:bCs/>
                <w:sz w:val="22"/>
                <w:szCs w:val="22"/>
              </w:rPr>
              <w:t>R</w:t>
            </w:r>
            <w:r w:rsidRPr="00913D88">
              <w:rPr>
                <w:rFonts w:ascii="Arial" w:hAnsi="Arial" w:cs="Arial"/>
                <w:b/>
                <w:bCs/>
                <w:sz w:val="22"/>
                <w:szCs w:val="22"/>
              </w:rPr>
              <w:t>CE NA</w:t>
            </w:r>
            <w:r w:rsidR="000A6078" w:rsidRPr="00913D88">
              <w:rPr>
                <w:rFonts w:ascii="Arial" w:hAnsi="Arial" w:cs="Arial"/>
                <w:b/>
                <w:bCs/>
                <w:sz w:val="22"/>
                <w:szCs w:val="22"/>
              </w:rPr>
              <w:t>ME AND SURNAME</w:t>
            </w:r>
          </w:p>
        </w:tc>
        <w:tc>
          <w:tcPr>
            <w:tcW w:w="11294" w:type="dxa"/>
          </w:tcPr>
          <w:p w14:paraId="498F5E6B" w14:textId="0C8B66C2" w:rsidR="00102DBA" w:rsidRPr="00913D88" w:rsidRDefault="0047352F">
            <w:pPr>
              <w:rPr>
                <w:rFonts w:ascii="Arial" w:hAnsi="Arial" w:cs="Arial"/>
                <w:sz w:val="22"/>
                <w:szCs w:val="22"/>
              </w:rPr>
            </w:pPr>
            <w:r w:rsidRPr="00913D88">
              <w:rPr>
                <w:rFonts w:ascii="Arial" w:hAnsi="Arial" w:cs="Arial"/>
                <w:sz w:val="22"/>
                <w:szCs w:val="22"/>
              </w:rPr>
              <w:t>Fill Information in this block</w:t>
            </w:r>
          </w:p>
        </w:tc>
      </w:tr>
      <w:tr w:rsidR="00102DBA" w14:paraId="742E4232" w14:textId="77777777" w:rsidTr="002F7AC9">
        <w:trPr>
          <w:trHeight w:val="449"/>
        </w:trPr>
        <w:tc>
          <w:tcPr>
            <w:tcW w:w="2654" w:type="dxa"/>
            <w:shd w:val="clear" w:color="auto" w:fill="ED7D31" w:themeFill="accent2"/>
          </w:tcPr>
          <w:p w14:paraId="781AF774" w14:textId="77777777" w:rsidR="00102DBA" w:rsidRPr="00913D88" w:rsidRDefault="00102DB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4" w:type="dxa"/>
            <w:shd w:val="clear" w:color="auto" w:fill="ED7D31" w:themeFill="accent2"/>
          </w:tcPr>
          <w:p w14:paraId="3D940FC8" w14:textId="77777777" w:rsidR="00102DBA" w:rsidRPr="00913D88" w:rsidRDefault="00102D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02DBA" w14:paraId="6BF4C5E6" w14:textId="77777777" w:rsidTr="00AA4823">
        <w:trPr>
          <w:trHeight w:val="876"/>
        </w:trPr>
        <w:tc>
          <w:tcPr>
            <w:tcW w:w="2654" w:type="dxa"/>
          </w:tcPr>
          <w:p w14:paraId="0D280F6B" w14:textId="77777777" w:rsidR="00102DBA" w:rsidRPr="00913D88" w:rsidRDefault="002D3D4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13D88">
              <w:rPr>
                <w:rFonts w:ascii="Arial" w:hAnsi="Arial" w:cs="Arial"/>
                <w:b/>
                <w:bCs/>
                <w:sz w:val="22"/>
                <w:szCs w:val="22"/>
              </w:rPr>
              <w:t>EDUCATION</w:t>
            </w:r>
            <w:r w:rsidR="00640A68" w:rsidRPr="00913D88">
              <w:rPr>
                <w:rFonts w:ascii="Arial" w:hAnsi="Arial" w:cs="Arial"/>
                <w:b/>
                <w:bCs/>
                <w:sz w:val="22"/>
                <w:szCs w:val="22"/>
              </w:rPr>
              <w:t>/QUALIFICATIONS</w:t>
            </w:r>
          </w:p>
          <w:p w14:paraId="2DAE7080" w14:textId="54E42515" w:rsidR="00D7485A" w:rsidRPr="00913D88" w:rsidRDefault="00D7485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13D88">
              <w:rPr>
                <w:rFonts w:ascii="Arial" w:hAnsi="Arial" w:cs="Arial"/>
                <w:sz w:val="22"/>
                <w:szCs w:val="22"/>
              </w:rPr>
              <w:t>Attach Certified Certificates</w:t>
            </w:r>
          </w:p>
        </w:tc>
        <w:tc>
          <w:tcPr>
            <w:tcW w:w="11294" w:type="dxa"/>
          </w:tcPr>
          <w:p w14:paraId="181EAD8D" w14:textId="7E921020" w:rsidR="00102DBA" w:rsidRPr="00913D88" w:rsidRDefault="0047352F">
            <w:pPr>
              <w:rPr>
                <w:rFonts w:ascii="Arial" w:hAnsi="Arial" w:cs="Arial"/>
                <w:sz w:val="22"/>
                <w:szCs w:val="22"/>
              </w:rPr>
            </w:pPr>
            <w:r w:rsidRPr="00913D88">
              <w:rPr>
                <w:rFonts w:ascii="Arial" w:hAnsi="Arial" w:cs="Arial"/>
                <w:sz w:val="22"/>
                <w:szCs w:val="22"/>
              </w:rPr>
              <w:t>Fill Information in this block</w:t>
            </w:r>
          </w:p>
        </w:tc>
      </w:tr>
      <w:tr w:rsidR="00102DBA" w14:paraId="517D8976" w14:textId="77777777" w:rsidTr="002F7AC9">
        <w:trPr>
          <w:trHeight w:val="383"/>
        </w:trPr>
        <w:tc>
          <w:tcPr>
            <w:tcW w:w="2654" w:type="dxa"/>
            <w:shd w:val="clear" w:color="auto" w:fill="ED7D31" w:themeFill="accent2"/>
          </w:tcPr>
          <w:p w14:paraId="2858F3EE" w14:textId="77777777" w:rsidR="00102DBA" w:rsidRPr="00913D88" w:rsidRDefault="00102DB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4" w:type="dxa"/>
            <w:shd w:val="clear" w:color="auto" w:fill="ED7D31" w:themeFill="accent2"/>
          </w:tcPr>
          <w:p w14:paraId="7792B02C" w14:textId="77777777" w:rsidR="00102DBA" w:rsidRPr="00913D88" w:rsidRDefault="00102D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02DBA" w14:paraId="37A7B7FC" w14:textId="77777777" w:rsidTr="00AF25EA">
        <w:trPr>
          <w:trHeight w:val="1148"/>
        </w:trPr>
        <w:tc>
          <w:tcPr>
            <w:tcW w:w="2654" w:type="dxa"/>
          </w:tcPr>
          <w:p w14:paraId="6E97891C" w14:textId="2F476AAB" w:rsidR="00102DBA" w:rsidRPr="00913D88" w:rsidRDefault="00D7485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13D8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Microsoft Certification </w:t>
            </w:r>
            <w:r w:rsidR="000E76CA" w:rsidRPr="00913D8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580F48E9" w14:textId="11F99141" w:rsidR="00D44BF1" w:rsidRPr="00913D88" w:rsidRDefault="003D1EAE" w:rsidP="003D1EA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913D88">
              <w:rPr>
                <w:rFonts w:ascii="Arial" w:hAnsi="Arial" w:cs="Arial"/>
                <w:sz w:val="22"/>
                <w:szCs w:val="22"/>
              </w:rPr>
              <w:t>Attach Certified Certificates</w:t>
            </w:r>
          </w:p>
        </w:tc>
        <w:tc>
          <w:tcPr>
            <w:tcW w:w="11294" w:type="dxa"/>
          </w:tcPr>
          <w:p w14:paraId="5D6CF2B3" w14:textId="32C751F3" w:rsidR="00102DBA" w:rsidRPr="00913D88" w:rsidRDefault="0047352F">
            <w:pPr>
              <w:rPr>
                <w:rFonts w:ascii="Arial" w:hAnsi="Arial" w:cs="Arial"/>
                <w:sz w:val="22"/>
                <w:szCs w:val="22"/>
              </w:rPr>
            </w:pPr>
            <w:r w:rsidRPr="00913D88">
              <w:rPr>
                <w:rFonts w:ascii="Arial" w:hAnsi="Arial" w:cs="Arial"/>
                <w:sz w:val="22"/>
                <w:szCs w:val="22"/>
              </w:rPr>
              <w:t>Fill Information in this block</w:t>
            </w:r>
          </w:p>
        </w:tc>
      </w:tr>
      <w:tr w:rsidR="00D7485A" w14:paraId="102563B9" w14:textId="77777777" w:rsidTr="00AF25EA">
        <w:trPr>
          <w:trHeight w:val="1148"/>
        </w:trPr>
        <w:tc>
          <w:tcPr>
            <w:tcW w:w="2654" w:type="dxa"/>
          </w:tcPr>
          <w:p w14:paraId="2A1AFE1E" w14:textId="333A0E93" w:rsidR="00D7485A" w:rsidRPr="00913D88" w:rsidRDefault="00D7485A" w:rsidP="00D7485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13D88">
              <w:rPr>
                <w:rFonts w:ascii="Arial" w:hAnsi="Arial" w:cs="Arial"/>
                <w:b/>
                <w:bCs/>
                <w:sz w:val="22"/>
                <w:szCs w:val="22"/>
              </w:rPr>
              <w:t>Business Analysis Certifications</w:t>
            </w:r>
          </w:p>
          <w:p w14:paraId="3223C490" w14:textId="689381AA" w:rsidR="00D7485A" w:rsidRPr="00913D88" w:rsidRDefault="00D7485A" w:rsidP="00D7485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13D88">
              <w:rPr>
                <w:rFonts w:ascii="Arial" w:hAnsi="Arial" w:cs="Arial"/>
                <w:sz w:val="22"/>
                <w:szCs w:val="22"/>
              </w:rPr>
              <w:t>Attach Certified Certificates</w:t>
            </w:r>
          </w:p>
        </w:tc>
        <w:tc>
          <w:tcPr>
            <w:tcW w:w="11294" w:type="dxa"/>
          </w:tcPr>
          <w:p w14:paraId="213883CF" w14:textId="4C213ABC" w:rsidR="00D7485A" w:rsidRPr="00913D88" w:rsidRDefault="00D7485A">
            <w:pPr>
              <w:rPr>
                <w:rFonts w:ascii="Arial" w:hAnsi="Arial" w:cs="Arial"/>
                <w:sz w:val="22"/>
                <w:szCs w:val="22"/>
              </w:rPr>
            </w:pPr>
            <w:r w:rsidRPr="00913D88">
              <w:rPr>
                <w:rFonts w:ascii="Arial" w:hAnsi="Arial" w:cs="Arial"/>
                <w:sz w:val="22"/>
                <w:szCs w:val="22"/>
              </w:rPr>
              <w:t>Fill Information in this block</w:t>
            </w:r>
          </w:p>
        </w:tc>
      </w:tr>
      <w:tr w:rsidR="00102DBA" w14:paraId="4D0D178F" w14:textId="77777777" w:rsidTr="002F7AC9">
        <w:trPr>
          <w:trHeight w:val="391"/>
        </w:trPr>
        <w:tc>
          <w:tcPr>
            <w:tcW w:w="2654" w:type="dxa"/>
            <w:shd w:val="clear" w:color="auto" w:fill="ED7D31" w:themeFill="accent2"/>
          </w:tcPr>
          <w:p w14:paraId="384A1B29" w14:textId="77777777" w:rsidR="00102DBA" w:rsidRPr="00913D88" w:rsidRDefault="00102DB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4" w:type="dxa"/>
            <w:shd w:val="clear" w:color="auto" w:fill="ED7D31" w:themeFill="accent2"/>
          </w:tcPr>
          <w:p w14:paraId="0E00BADB" w14:textId="77777777" w:rsidR="00102DBA" w:rsidRPr="00913D88" w:rsidRDefault="00102D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0A68" w14:paraId="455AEE3C" w14:textId="77777777" w:rsidTr="00AF25EA">
        <w:trPr>
          <w:trHeight w:val="4258"/>
        </w:trPr>
        <w:tc>
          <w:tcPr>
            <w:tcW w:w="2654" w:type="dxa"/>
          </w:tcPr>
          <w:p w14:paraId="23C7A5EE" w14:textId="6C9C2ECA" w:rsidR="00640A68" w:rsidRPr="00913D88" w:rsidRDefault="001D2D0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13D88">
              <w:rPr>
                <w:rFonts w:ascii="Arial" w:hAnsi="Arial" w:cs="Arial"/>
                <w:b/>
                <w:bCs/>
                <w:sz w:val="22"/>
                <w:szCs w:val="22"/>
              </w:rPr>
              <w:t>WORK EXPERI</w:t>
            </w:r>
            <w:r w:rsidR="004E5FF9" w:rsidRPr="00913D88">
              <w:rPr>
                <w:rFonts w:ascii="Arial" w:hAnsi="Arial" w:cs="Arial"/>
                <w:b/>
                <w:bCs/>
                <w:sz w:val="22"/>
                <w:szCs w:val="22"/>
              </w:rPr>
              <w:t>ENCE IN SIMILAR PROJECT</w:t>
            </w:r>
            <w:r w:rsidR="00165FD2" w:rsidRPr="00913D8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1294" w:type="dxa"/>
          </w:tcPr>
          <w:p w14:paraId="40B9F15F" w14:textId="77777777" w:rsidR="00640A68" w:rsidRPr="00913D88" w:rsidRDefault="0047352F">
            <w:pPr>
              <w:rPr>
                <w:rFonts w:ascii="Arial" w:hAnsi="Arial" w:cs="Arial"/>
                <w:sz w:val="22"/>
                <w:szCs w:val="22"/>
              </w:rPr>
            </w:pPr>
            <w:r w:rsidRPr="00913D88">
              <w:rPr>
                <w:rFonts w:ascii="Arial" w:hAnsi="Arial" w:cs="Arial"/>
                <w:sz w:val="22"/>
                <w:szCs w:val="22"/>
              </w:rPr>
              <w:t xml:space="preserve">Fill Information in this </w:t>
            </w:r>
            <w:proofErr w:type="gramStart"/>
            <w:r w:rsidRPr="00913D88">
              <w:rPr>
                <w:rFonts w:ascii="Arial" w:hAnsi="Arial" w:cs="Arial"/>
                <w:sz w:val="22"/>
                <w:szCs w:val="22"/>
              </w:rPr>
              <w:t>block</w:t>
            </w:r>
            <w:proofErr w:type="gramEnd"/>
          </w:p>
          <w:p w14:paraId="560F2271" w14:textId="77777777" w:rsidR="00500CE8" w:rsidRPr="00913D88" w:rsidRDefault="00500CE8">
            <w:pPr>
              <w:rPr>
                <w:rFonts w:ascii="Arial" w:hAnsi="Arial" w:cs="Arial"/>
                <w:sz w:val="22"/>
                <w:szCs w:val="22"/>
              </w:rPr>
            </w:pPr>
          </w:p>
          <w:p w14:paraId="7BFA1E84" w14:textId="77777777" w:rsidR="00500CE8" w:rsidRPr="00913D88" w:rsidRDefault="00500CE8">
            <w:pPr>
              <w:rPr>
                <w:rFonts w:ascii="Arial" w:hAnsi="Arial" w:cs="Arial"/>
                <w:sz w:val="22"/>
                <w:szCs w:val="22"/>
              </w:rPr>
            </w:pPr>
          </w:p>
          <w:p w14:paraId="3D356B1C" w14:textId="4AADED49" w:rsidR="00500CE8" w:rsidRPr="00913D88" w:rsidRDefault="00500CE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0A68" w14:paraId="7E983251" w14:textId="77777777" w:rsidTr="002F7AC9">
        <w:trPr>
          <w:trHeight w:val="860"/>
        </w:trPr>
        <w:tc>
          <w:tcPr>
            <w:tcW w:w="2654" w:type="dxa"/>
            <w:shd w:val="clear" w:color="auto" w:fill="ED7D31" w:themeFill="accent2"/>
          </w:tcPr>
          <w:p w14:paraId="36F5F3B8" w14:textId="77777777" w:rsidR="00640A68" w:rsidRDefault="00640A68"/>
        </w:tc>
        <w:tc>
          <w:tcPr>
            <w:tcW w:w="11294" w:type="dxa"/>
            <w:shd w:val="clear" w:color="auto" w:fill="ED7D31" w:themeFill="accent2"/>
          </w:tcPr>
          <w:p w14:paraId="1493A11B" w14:textId="77777777" w:rsidR="00640A68" w:rsidRDefault="00640A68"/>
        </w:tc>
      </w:tr>
    </w:tbl>
    <w:p w14:paraId="55EA19DD" w14:textId="10EF0A21" w:rsidR="00057411" w:rsidRDefault="00057411" w:rsidP="005C1EF5"/>
    <w:sectPr w:rsidR="00057411" w:rsidSect="005C1EF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2E9EA" w14:textId="77777777" w:rsidR="000046ED" w:rsidRDefault="000046ED" w:rsidP="00B600DF">
      <w:pPr>
        <w:spacing w:after="0" w:line="240" w:lineRule="auto"/>
      </w:pPr>
      <w:r>
        <w:separator/>
      </w:r>
    </w:p>
  </w:endnote>
  <w:endnote w:type="continuationSeparator" w:id="0">
    <w:p w14:paraId="5EE052D0" w14:textId="77777777" w:rsidR="000046ED" w:rsidRDefault="000046ED" w:rsidP="00B60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657F2" w14:textId="77777777" w:rsidR="000046ED" w:rsidRDefault="000046ED" w:rsidP="00B600DF">
      <w:pPr>
        <w:spacing w:after="0" w:line="240" w:lineRule="auto"/>
      </w:pPr>
      <w:r>
        <w:separator/>
      </w:r>
    </w:p>
  </w:footnote>
  <w:footnote w:type="continuationSeparator" w:id="0">
    <w:p w14:paraId="2A0A0F10" w14:textId="77777777" w:rsidR="000046ED" w:rsidRDefault="000046ED" w:rsidP="00B600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20AB7" w14:textId="77777777" w:rsidR="005C1EF5" w:rsidRDefault="005C1EF5" w:rsidP="005C1EF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CC6163" wp14:editId="43C0E7EF">
          <wp:simplePos x="0" y="0"/>
          <wp:positionH relativeFrom="column">
            <wp:posOffset>3933190</wp:posOffset>
          </wp:positionH>
          <wp:positionV relativeFrom="paragraph">
            <wp:posOffset>-53340</wp:posOffset>
          </wp:positionV>
          <wp:extent cx="3061335" cy="1077595"/>
          <wp:effectExtent l="0" t="0" r="0" b="0"/>
          <wp:wrapNone/>
          <wp:docPr id="88" name="Picture 88" descr="Ico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Icon&#10;&#10;Description automatically generated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221"/>
                  <a:stretch>
                    <a:fillRect/>
                  </a:stretch>
                </pic:blipFill>
                <pic:spPr bwMode="auto">
                  <a:xfrm>
                    <a:off x="0" y="0"/>
                    <a:ext cx="3061335" cy="10775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</w:rPr>
      <mc:AlternateContent>
        <mc:Choice Requires="wpg">
          <w:drawing>
            <wp:anchor distT="0" distB="0" distL="114300" distR="114300" simplePos="0" relativeHeight="251660288" behindDoc="1" locked="1" layoutInCell="1" allowOverlap="1" wp14:anchorId="5A8E94EA" wp14:editId="2AF3ADB9">
              <wp:simplePos x="0" y="0"/>
              <wp:positionH relativeFrom="character">
                <wp:posOffset>-4754245</wp:posOffset>
              </wp:positionH>
              <wp:positionV relativeFrom="line">
                <wp:posOffset>-543560</wp:posOffset>
              </wp:positionV>
              <wp:extent cx="11221085" cy="34480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221085" cy="344805"/>
                        <a:chOff x="0" y="0"/>
                        <a:chExt cx="11187" cy="344"/>
                      </a:xfrm>
                    </wpg:grpSpPr>
                    <wps:wsp>
                      <wps:cNvPr id="3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11187" cy="344"/>
                        </a:xfrm>
                        <a:custGeom>
                          <a:avLst/>
                          <a:gdLst>
                            <a:gd name="T0" fmla="*/ 11186 w 11187"/>
                            <a:gd name="T1" fmla="*/ 0 h 344"/>
                            <a:gd name="T2" fmla="*/ 0 w 11187"/>
                            <a:gd name="T3" fmla="*/ 0 h 344"/>
                            <a:gd name="T4" fmla="*/ 0 w 11187"/>
                            <a:gd name="T5" fmla="*/ 344 h 344"/>
                            <a:gd name="T6" fmla="*/ 10789 w 11187"/>
                            <a:gd name="T7" fmla="*/ 344 h 344"/>
                            <a:gd name="T8" fmla="*/ 10861 w 11187"/>
                            <a:gd name="T9" fmla="*/ 337 h 344"/>
                            <a:gd name="T10" fmla="*/ 10929 w 11187"/>
                            <a:gd name="T11" fmla="*/ 319 h 344"/>
                            <a:gd name="T12" fmla="*/ 10992 w 11187"/>
                            <a:gd name="T13" fmla="*/ 289 h 344"/>
                            <a:gd name="T14" fmla="*/ 11048 w 11187"/>
                            <a:gd name="T15" fmla="*/ 249 h 344"/>
                            <a:gd name="T16" fmla="*/ 11097 w 11187"/>
                            <a:gd name="T17" fmla="*/ 201 h 344"/>
                            <a:gd name="T18" fmla="*/ 11136 w 11187"/>
                            <a:gd name="T19" fmla="*/ 144 h 344"/>
                            <a:gd name="T20" fmla="*/ 11166 w 11187"/>
                            <a:gd name="T21" fmla="*/ 82 h 344"/>
                            <a:gd name="T22" fmla="*/ 11185 w 11187"/>
                            <a:gd name="T23" fmla="*/ 14 h 344"/>
                            <a:gd name="T24" fmla="*/ 11186 w 11187"/>
                            <a:gd name="T25" fmla="*/ 0 h 3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1187" h="344">
                              <a:moveTo>
                                <a:pt x="11186" y="0"/>
                              </a:moveTo>
                              <a:lnTo>
                                <a:pt x="0" y="0"/>
                              </a:lnTo>
                              <a:lnTo>
                                <a:pt x="0" y="344"/>
                              </a:lnTo>
                              <a:lnTo>
                                <a:pt x="10789" y="344"/>
                              </a:lnTo>
                              <a:lnTo>
                                <a:pt x="10861" y="337"/>
                              </a:lnTo>
                              <a:lnTo>
                                <a:pt x="10929" y="319"/>
                              </a:lnTo>
                              <a:lnTo>
                                <a:pt x="10992" y="289"/>
                              </a:lnTo>
                              <a:lnTo>
                                <a:pt x="11048" y="249"/>
                              </a:lnTo>
                              <a:lnTo>
                                <a:pt x="11097" y="201"/>
                              </a:lnTo>
                              <a:lnTo>
                                <a:pt x="11136" y="144"/>
                              </a:lnTo>
                              <a:lnTo>
                                <a:pt x="11166" y="82"/>
                              </a:lnTo>
                              <a:lnTo>
                                <a:pt x="11185" y="14"/>
                              </a:lnTo>
                              <a:lnTo>
                                <a:pt x="111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5C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010BD5" id="Group 1" o:spid="_x0000_s1026" style="position:absolute;margin-left:-374.35pt;margin-top:-42.8pt;width:883.55pt;height:27.15pt;z-index:-251656192;mso-position-horizontal-relative:char;mso-position-vertical-relative:line" coordsize="11187,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">
              <v:shape id="Freeform 2" o:spid="_x0000_s1027" style="position:absolute;width:11187;height:344;visibility:visible;mso-wrap-style:square;v-text-anchor:top" coordsize="11187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" path="m11186,l,,,344r10789,l10861,337r68,-18l10992,289r56,-40l11097,201r39,-57l11166,82r19,-68l11186,xe" fillcolor="#f15c22" stroked="f">
                <v:path arrowok="t" o:connecttype="custom" o:connectlocs="11186,0;0,0;0,344;10789,344;10861,337;10929,319;10992,289;11048,249;11097,201;11136,144;11166,82;11185,14;11186,0" o:connectangles="0,0,0,0,0,0,0,0,0,0,0,0,0"/>
              </v:shape>
              <w10:wrap anchory="line"/>
              <w10:anchorlock/>
            </v:group>
          </w:pict>
        </mc:Fallback>
      </mc:AlternateContent>
    </w:r>
  </w:p>
  <w:p w14:paraId="57D1F2BC" w14:textId="77777777" w:rsidR="005C1EF5" w:rsidRDefault="005C1EF5" w:rsidP="005C1EF5"/>
  <w:p w14:paraId="2C59F17C" w14:textId="77777777" w:rsidR="005C1EF5" w:rsidRDefault="005C1EF5" w:rsidP="005C1EF5"/>
  <w:p w14:paraId="1191FE10" w14:textId="77777777" w:rsidR="005C1EF5" w:rsidRPr="00101B7D" w:rsidRDefault="005C1EF5" w:rsidP="005C1EF5">
    <w:pPr>
      <w:pStyle w:val="Header"/>
    </w:pPr>
  </w:p>
  <w:p w14:paraId="6D0707FE" w14:textId="1D7675E0" w:rsidR="00B600DF" w:rsidRDefault="00B600DF">
    <w:pPr>
      <w:pStyle w:val="Header"/>
    </w:pPr>
  </w:p>
  <w:p w14:paraId="6494E46B" w14:textId="3F0BD91A" w:rsidR="00CB732C" w:rsidRDefault="00CB732C">
    <w:pPr>
      <w:pStyle w:val="Header"/>
    </w:pPr>
  </w:p>
  <w:p w14:paraId="44949A6E" w14:textId="77777777" w:rsidR="00CB732C" w:rsidRDefault="00CB73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791920"/>
    <w:multiLevelType w:val="hybridMultilevel"/>
    <w:tmpl w:val="9CD044A8"/>
    <w:lvl w:ilvl="0" w:tplc="2C16A81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27520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2NLIwNjQytTA3NLVU0lEKTi0uzszPAykwrAUAoYcVoywAAAA="/>
  </w:docVars>
  <w:rsids>
    <w:rsidRoot w:val="00AA49B1"/>
    <w:rsid w:val="0000451E"/>
    <w:rsid w:val="000046ED"/>
    <w:rsid w:val="00057411"/>
    <w:rsid w:val="00084388"/>
    <w:rsid w:val="000A6078"/>
    <w:rsid w:val="000C1591"/>
    <w:rsid w:val="000D1E55"/>
    <w:rsid w:val="000E379E"/>
    <w:rsid w:val="000E76CA"/>
    <w:rsid w:val="00102DBA"/>
    <w:rsid w:val="00136C58"/>
    <w:rsid w:val="00165FD2"/>
    <w:rsid w:val="00175158"/>
    <w:rsid w:val="00185CEE"/>
    <w:rsid w:val="001A0C5F"/>
    <w:rsid w:val="001D2D02"/>
    <w:rsid w:val="001E791E"/>
    <w:rsid w:val="00201128"/>
    <w:rsid w:val="00206A21"/>
    <w:rsid w:val="00260628"/>
    <w:rsid w:val="002846B5"/>
    <w:rsid w:val="00285689"/>
    <w:rsid w:val="00287111"/>
    <w:rsid w:val="002A06EF"/>
    <w:rsid w:val="002A5FD7"/>
    <w:rsid w:val="002D3D43"/>
    <w:rsid w:val="002F0AD7"/>
    <w:rsid w:val="002F1FA4"/>
    <w:rsid w:val="002F30B4"/>
    <w:rsid w:val="002F7AC9"/>
    <w:rsid w:val="003320BD"/>
    <w:rsid w:val="00340C33"/>
    <w:rsid w:val="003662DE"/>
    <w:rsid w:val="003C05D2"/>
    <w:rsid w:val="003D1EAE"/>
    <w:rsid w:val="003D4363"/>
    <w:rsid w:val="003E3538"/>
    <w:rsid w:val="004342EE"/>
    <w:rsid w:val="004510FA"/>
    <w:rsid w:val="0047352F"/>
    <w:rsid w:val="0047583F"/>
    <w:rsid w:val="00477904"/>
    <w:rsid w:val="004979F5"/>
    <w:rsid w:val="004B0D14"/>
    <w:rsid w:val="004B2D20"/>
    <w:rsid w:val="004E39F1"/>
    <w:rsid w:val="004E5FF9"/>
    <w:rsid w:val="004E76C4"/>
    <w:rsid w:val="00500CE8"/>
    <w:rsid w:val="00515D4D"/>
    <w:rsid w:val="00597F83"/>
    <w:rsid w:val="005B1A29"/>
    <w:rsid w:val="005C1EF5"/>
    <w:rsid w:val="005F32CB"/>
    <w:rsid w:val="00640A68"/>
    <w:rsid w:val="00683E67"/>
    <w:rsid w:val="006F5476"/>
    <w:rsid w:val="00737652"/>
    <w:rsid w:val="0076292F"/>
    <w:rsid w:val="00772C62"/>
    <w:rsid w:val="00790BEB"/>
    <w:rsid w:val="00795836"/>
    <w:rsid w:val="00795B8E"/>
    <w:rsid w:val="007B5CC8"/>
    <w:rsid w:val="007E4037"/>
    <w:rsid w:val="00803418"/>
    <w:rsid w:val="00815CF4"/>
    <w:rsid w:val="00822E3E"/>
    <w:rsid w:val="008402E3"/>
    <w:rsid w:val="008D2E70"/>
    <w:rsid w:val="008F2C6D"/>
    <w:rsid w:val="00913D88"/>
    <w:rsid w:val="009306A4"/>
    <w:rsid w:val="009B32B2"/>
    <w:rsid w:val="009F02C4"/>
    <w:rsid w:val="00A03358"/>
    <w:rsid w:val="00A05FB3"/>
    <w:rsid w:val="00A25C2D"/>
    <w:rsid w:val="00A55BEA"/>
    <w:rsid w:val="00A70550"/>
    <w:rsid w:val="00A71166"/>
    <w:rsid w:val="00AA4823"/>
    <w:rsid w:val="00AA49B1"/>
    <w:rsid w:val="00AA6422"/>
    <w:rsid w:val="00AC2E73"/>
    <w:rsid w:val="00AF25EA"/>
    <w:rsid w:val="00B0079F"/>
    <w:rsid w:val="00B17CC8"/>
    <w:rsid w:val="00B32B6A"/>
    <w:rsid w:val="00B409E2"/>
    <w:rsid w:val="00B52FD3"/>
    <w:rsid w:val="00B5700E"/>
    <w:rsid w:val="00B600DF"/>
    <w:rsid w:val="00C00F58"/>
    <w:rsid w:val="00C17BD9"/>
    <w:rsid w:val="00C22516"/>
    <w:rsid w:val="00C86AA4"/>
    <w:rsid w:val="00CA1702"/>
    <w:rsid w:val="00CA2869"/>
    <w:rsid w:val="00CB732C"/>
    <w:rsid w:val="00CE47C7"/>
    <w:rsid w:val="00CE7D9C"/>
    <w:rsid w:val="00D01A13"/>
    <w:rsid w:val="00D171C5"/>
    <w:rsid w:val="00D41CE2"/>
    <w:rsid w:val="00D44BF1"/>
    <w:rsid w:val="00D7485A"/>
    <w:rsid w:val="00DC5DCA"/>
    <w:rsid w:val="00E01D8B"/>
    <w:rsid w:val="00E0306B"/>
    <w:rsid w:val="00E07C90"/>
    <w:rsid w:val="00E14322"/>
    <w:rsid w:val="00E3268F"/>
    <w:rsid w:val="00E445EC"/>
    <w:rsid w:val="00E651C9"/>
    <w:rsid w:val="00E8710F"/>
    <w:rsid w:val="00EA63C7"/>
    <w:rsid w:val="00ED600A"/>
    <w:rsid w:val="00F0113E"/>
    <w:rsid w:val="00F07932"/>
    <w:rsid w:val="00F14B7C"/>
    <w:rsid w:val="00F25BB5"/>
    <w:rsid w:val="00F35331"/>
    <w:rsid w:val="00F56814"/>
    <w:rsid w:val="00F63D95"/>
    <w:rsid w:val="00F75791"/>
    <w:rsid w:val="00FE0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FFD347"/>
  <w15:chartTrackingRefBased/>
  <w15:docId w15:val="{36EEA398-CD98-4520-B45C-23A9C9AA5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49B1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F30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30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30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30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30B4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B600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0DF"/>
  </w:style>
  <w:style w:type="paragraph" w:styleId="Footer">
    <w:name w:val="footer"/>
    <w:basedOn w:val="Normal"/>
    <w:link w:val="FooterChar"/>
    <w:uiPriority w:val="99"/>
    <w:unhideWhenUsed/>
    <w:rsid w:val="00B600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0DF"/>
  </w:style>
  <w:style w:type="paragraph" w:styleId="ListParagraph">
    <w:name w:val="List Paragraph"/>
    <w:basedOn w:val="Normal"/>
    <w:uiPriority w:val="34"/>
    <w:qFormat/>
    <w:rsid w:val="003D1E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6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thoa</dc:creator>
  <cp:keywords/>
  <dc:description/>
  <cp:lastModifiedBy>Tshepo Mothoagae</cp:lastModifiedBy>
  <cp:revision>3</cp:revision>
  <dcterms:created xsi:type="dcterms:W3CDTF">2023-01-24T07:44:00Z</dcterms:created>
  <dcterms:modified xsi:type="dcterms:W3CDTF">2023-01-24T07:44:00Z</dcterms:modified>
</cp:coreProperties>
</file>